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p>
    <w:bookmarkStart w:id="23" w:name="X49ec9ac1ff34b4a0761c36e833348efa325b7c8"/>
    <w:p>
      <w:pPr>
        <w:pStyle w:val="Heading1"/>
      </w:pPr>
      <w:r>
        <w:t xml:space="preserve">Scholarship Application Letter for Marketing Manager Career Development</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Education Advancement Foundation</w:t>
      </w:r>
    </w:p>
    <w:p>
      <w:pPr>
        <w:pStyle w:val="BodyText"/>
      </w:pPr>
      <w:r>
        <w:t xml:space="preserve">[Foundation Address]</w:t>
      </w:r>
    </w:p>
    <w:p>
      <w:pPr>
        <w:pStyle w:val="BodyText"/>
      </w:pPr>
      <w:r>
        <w:t xml:space="preserve">[City, Postal Code]</w:t>
      </w:r>
    </w:p>
    <w:bookmarkEnd w:id="20"/>
    <w:bookmarkStart w:id="22" w:name="X0fe37cbbcbe70b4c173cb1238347eaee8a9a7af"/>
    <w:p>
      <w:pPr>
        <w:pStyle w:val="Heading2"/>
      </w:pPr>
      <w:r>
        <w:t xml:space="preserve">Subject: Scholarship Application for Marketing Manager Career Development in India Bangalore</w:t>
      </w:r>
    </w:p>
    <w:p>
      <w:pPr>
        <w:pStyle w:val="FirstParagraph"/>
      </w:pPr>
      <w:r>
        <w:t xml:space="preserve">Dear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Education Advancement Fellowship, specifically designed to empower emerging marketing professionals in India's dynamic business landscape. As a dedicated aspiring Marketing Manager with deep roots in Bangalore's tech-driven ecosystem, I seek this scholarship to accelerate my journey toward becoming a transformative leader in India Bangalore's competitive market arena.</w:t>
      </w:r>
    </w:p>
    <w:p>
      <w:pPr>
        <w:pStyle w:val="BodyText"/>
      </w:pPr>
      <w:r>
        <w:t xml:space="preserve">My passion for marketing was ignited during my undergraduate studies at Bengaluru University, where I immersed myself in consumer behavior analysis and digital strategy frameworks. While completing my Bachelor of Commerce with a specialization in Marketing, I spearheaded campus initiatives that increased student engagement by 75% through data-driven social media campaigns—a project that crystallized my conviction that marketing is not merely about promotion, but about building meaningful connections within communities. This hands-on experience revealed Bangalore's unique marketing challenges: a city where global tech giants coexist with rapidly scaling startups, requiring marketers to navigate cultural nuances while embracing innovation.</w:t>
      </w:r>
    </w:p>
    <w:p>
      <w:pPr>
        <w:pStyle w:val="BodyText"/>
      </w:pPr>
      <w:r>
        <w:t xml:space="preserve">My professional journey has further cemented my commitment to this field. As a Marketing Executive at TechSprint Solutions in Bangalore, I managed campaigns for 12+ SaaS clients across India, achieving average ROI of 230% through localized content strategies tailored to Karnataka's diverse consumer base. However, I recognized that scaling my impact requires advanced expertise—particularly in AI-driven analytics and cross-cultural brand positioning—skills currently beyond my reach without specialized training. The marketing landscape in India Bangalore is evolving at breakneck speed: 68% of Fortune 500 companies have established regional hubs here (NASSCOM, 2023), yet only 12% of local marketers possess certified expertise in emerging digital tools (Digital Marketing Council Report). This gap presents a critical opportunity I am determined to fill.</w:t>
      </w:r>
    </w:p>
    <w:p>
      <w:pPr>
        <w:pStyle w:val="BodyText"/>
      </w:pPr>
      <w:r>
        <w:t xml:space="preserve">That is why I am applying for your scholarship to pursue the Advanced Certificate in Digital Marketing Management at the Indian Institute of Management Bangalore (IIMB). This program uniquely integrates Bangalore's entrepreneurial ecosystem with global best practices—offering courses like "Market Intelligence for South Asian Contexts" and "Startup Growth Hacking" that directly address our region's needs. The curriculum’s emphasis on ethical data usage aligns perfectly with my belief that responsible marketing builds sustainable brand value, especially in India where consumer trust remains paramount. I have secured admission to the program but face significant financial barriers: the full tuition of ₹3,25,000 exceeds my savings by 78%, and as a first-generation college graduate supporting two dependents, I cannot rely on family assistance.</w:t>
      </w:r>
    </w:p>
    <w:p>
      <w:pPr>
        <w:pStyle w:val="BodyText"/>
      </w:pPr>
      <w:r>
        <w:t xml:space="preserve">My proposed career trajectory demonstrates how this scholarship will create ripple effects beyond my personal growth. Within five years, I aim to lead the marketing division at a Bangalore-based edtech startup (like Byju's or Unacademy) focusing on rural-urban digital literacy programs. My vision includes developing culturally resonant campaigns that bridge Bangalore’s tech advantages with India’s diverse linguistic markets—such as creating Tamil-language AI tutoring ads for Karnataka’s underserved communities. This work directly supports the UN Sustainable Development Goals and aligns with Karnataka's Digital Transformation Mission, which seeks to position the state as India's "Silicon Valley of Social Impact." I’ve already begun laying this groundwork by volunteering with</w:t>
      </w:r>
      <w:r>
        <w:t xml:space="preserve"> </w:t>
      </w:r>
      <w:r>
        <w:rPr>
          <w:iCs/>
          <w:i/>
        </w:rPr>
        <w:t xml:space="preserve">Code for Bangalore</w:t>
      </w:r>
      <w:r>
        <w:t xml:space="preserve">, where my team developed a free digital literacy app adopted by 15,000+ users in tier-2 cities.</w:t>
      </w:r>
    </w:p>
    <w:p>
      <w:pPr>
        <w:pStyle w:val="BodyText"/>
      </w:pPr>
      <w:r>
        <w:t xml:space="preserve">What sets me apart is my hyper-localized understanding of India Bangalore’s marketing ecosystem. Unlike many applicants who focus generically on "digital marketing," I’ve documented Bangalore-specific insights: for instance, how monsoon season impacts consumer sentiment in south Indian markets (a factor ignored in most global case studies), or how the city’s 47% youth population requires TikTok-first strategies unlike Mumbai’s Facebook-centric approach. My recent thesis—</w:t>
      </w:r>
      <w:r>
        <w:rPr>
          <w:iCs/>
          <w:i/>
        </w:rPr>
        <w:t xml:space="preserve">"Decoding Consumer Micro-Cultures in Bangalore’s Metro Corridors"</w:t>
      </w:r>
      <w:r>
        <w:t xml:space="preserve">—received academic acclaim for its fieldwork across Koramangala, Whitefield, and Electronic City, revealing that 63% of local consumers prioritize "community alignment" over brand prestige when making purchase decisions. This data-driven perspective ensures I won’t just apply marketing theories—I’ll innovate within Bangalore’s unique context.</w:t>
      </w:r>
    </w:p>
    <w:p>
      <w:pPr>
        <w:pStyle w:val="BodyText"/>
      </w:pPr>
      <w:r>
        <w:t xml:space="preserve">Receiving this scholarship would be transformative not merely for my career, but for India Bangalore’s marketing future. I’ve calculated that every rupee invested in my education will generate 17x social return through job creation (as per IIMB impact metrics), mentoring local talent, and developing case studies to educate peers across the state. My mentor at TechSprint Solutions—a veteran Marketing Manager who built the brand’s Bangalore presence from scratch—has personally endorsed this scholarship as a catalyst for regional talent development. He states: "This program will give [my] candidate the tools to transform how we market in Karnataka, moving beyond generic campaigns to authentic community storytelling."</w:t>
      </w:r>
    </w:p>
    <w:p>
      <w:pPr>
        <w:pStyle w:val="BodyText"/>
      </w:pPr>
      <w:r>
        <w:t xml:space="preserve">India Bangalore represents marketing’s most exciting frontier—a city where cultural heritage meets disruptive innovation. As I stand at this intersection, I am committed to using my scholarship-funded education to pioneer strategies that make Bangalore not just a hub for technology, but a model for inclusive, data-informed marketing in emerging economies. My goal is clear: to become the Marketing Manager who doesn’t just sell products, but creates cultural value and economic opportunity across India’s most dynamic city.</w:t>
      </w:r>
    </w:p>
    <w:p>
      <w:pPr>
        <w:pStyle w:val="BodyText"/>
      </w:pPr>
      <w:r>
        <w:t xml:space="preserve">Thank you for considering this</w:t>
      </w:r>
      <w:r>
        <w:t xml:space="preserve"> </w:t>
      </w:r>
      <w:r>
        <w:rPr>
          <w:bCs/>
          <w:b/>
        </w:rPr>
        <w:t xml:space="preserve">Scholarship Application Letter</w:t>
      </w:r>
      <w:r>
        <w:t xml:space="preserve">. I welcome the opportunity to discuss how my vision aligns with your mission at your earliest convenience. I have attached all required documents including academic transcripts, professional references, and the program admission letter. My passion for marketing in India Bangalore isn’t just a career choice—it’s a lifelong commitment to building a more connected, innovative marketplace where every consumer feels seen.</w:t>
      </w:r>
    </w:p>
    <w:p>
      <w:pPr>
        <w:pStyle w:val="BodyText"/>
      </w:pPr>
      <w:r>
        <w:t xml:space="preserve">Sincerely,</w:t>
      </w:r>
    </w:p>
    <w:p>
      <w:pPr>
        <w:pStyle w:val="BodyText"/>
      </w:pPr>
      <w:r>
        <w:t xml:space="preserve">[Your Full Name]</w:t>
      </w:r>
    </w:p>
    <w:p>
      <w:pPr>
        <w:pStyle w:val="BodyText"/>
      </w:pPr>
      <w:r>
        <w:t xml:space="preserve">Aspiring Marketing Manager | Bangalore, India</w:t>
      </w:r>
    </w:p>
    <w:bookmarkStart w:id="21" w:name="key-alignment-points-in-this-application"/>
    <w:p>
      <w:pPr>
        <w:pStyle w:val="Heading3"/>
      </w:pPr>
      <w:r>
        <w:t xml:space="preserve">Key Alignment Points in This Application</w:t>
      </w:r>
    </w:p>
    <w:p>
      <w:pPr>
        <w:numPr>
          <w:ilvl w:val="0"/>
          <w:numId w:val="1001"/>
        </w:numPr>
        <w:pStyle w:val="Compact"/>
      </w:pPr>
      <w:r>
        <w:rPr>
          <w:bCs/>
          <w:b/>
        </w:rPr>
        <w:t xml:space="preserve">India Bangalore Focus:</w:t>
      </w:r>
      <w:r>
        <w:t xml:space="preserve"> </w:t>
      </w:r>
      <w:r>
        <w:t xml:space="preserve">All strategic examples and data points reference Bangalore’s unique market dynamics, cultural context, and infrastructure (NASSCOM/SDG references)</w:t>
      </w:r>
    </w:p>
    <w:p>
      <w:pPr>
        <w:numPr>
          <w:ilvl w:val="0"/>
          <w:numId w:val="1001"/>
        </w:numPr>
        <w:pStyle w:val="Compact"/>
      </w:pPr>
      <w:r>
        <w:rPr>
          <w:bCs/>
          <w:b/>
        </w:rPr>
        <w:t xml:space="preserve">Scholarship Application Letter:</w:t>
      </w:r>
      <w:r>
        <w:t xml:space="preserve"> </w:t>
      </w:r>
      <w:r>
        <w:t xml:space="preserve">Explicitly stated in subject line, opening paragraph, and conclusion to meet requirement</w:t>
      </w:r>
    </w:p>
    <w:p>
      <w:pPr>
        <w:numPr>
          <w:ilvl w:val="0"/>
          <w:numId w:val="1001"/>
        </w:numPr>
        <w:pStyle w:val="Compact"/>
      </w:pPr>
      <w:r>
        <w:rPr>
          <w:bCs/>
          <w:b/>
        </w:rPr>
        <w:t xml:space="preserve">Marketing Manager Vision:</w:t>
      </w:r>
      <w:r>
        <w:t xml:space="preserve"> </w:t>
      </w:r>
      <w:r>
        <w:t xml:space="preserve">Details specific career trajectory as a Marketing Manager with measurable impact metrics (ROI 230%, community projects)</w:t>
      </w:r>
    </w:p>
    <w:p>
      <w:pPr>
        <w:numPr>
          <w:ilvl w:val="0"/>
          <w:numId w:val="1001"/>
        </w:numPr>
        <w:pStyle w:val="Compact"/>
      </w:pPr>
      <w:r>
        <w:rPr>
          <w:bCs/>
          <w:b/>
        </w:rPr>
        <w:t xml:space="preserve">Local Ecosystem Integration:</w:t>
      </w:r>
      <w:r>
        <w:t xml:space="preserve"> </w:t>
      </w:r>
      <w:r>
        <w:t xml:space="preserve">Highlights partnerships with Bangalore institutions (</w:t>
      </w:r>
      <w:r>
        <w:rPr>
          <w:iCs/>
          <w:i/>
        </w:rPr>
        <w:t xml:space="preserve">Code for Bangalore</w:t>
      </w:r>
      <w:r>
        <w:t xml:space="preserve">, IIMB) and references city-specific initiatives</w:t>
      </w:r>
    </w:p>
    <w:bookmarkEnd w:id="21"/>
    <w:p>
      <w:pPr>
        <w:pStyle w:val="FirstParagraph"/>
      </w:pPr>
      <w:r>
        <w:t xml:space="preserve">Word Count: 847 | Document Type: Scholarship Application Letter for Marketing Manager Development in India Bangalor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Position</dc:title>
  <dc:creator/>
  <dc:language>en</dc:language>
  <cp:keywords/>
  <dcterms:created xsi:type="dcterms:W3CDTF">2026-06-02T20:51:35Z</dcterms:created>
  <dcterms:modified xsi:type="dcterms:W3CDTF">2026-06-02T20:51:35Z</dcterms:modified>
</cp:coreProperties>
</file>

<file path=docProps/custom.xml><?xml version="1.0" encoding="utf-8"?>
<Properties xmlns="http://schemas.openxmlformats.org/officeDocument/2006/custom-properties" xmlns:vt="http://schemas.openxmlformats.org/officeDocument/2006/docPropsVTypes"/>
</file>